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BD418B" w14:textId="50233492" w:rsidR="00967825" w:rsidRPr="00761A12" w:rsidRDefault="00761A12">
      <w:pPr>
        <w:pStyle w:val="a4"/>
      </w:pPr>
      <w:r>
        <w:t>Отчёт по лабораторной работе №</w:t>
      </w:r>
      <w:r w:rsidR="00AF62E3">
        <w:t>4</w:t>
      </w:r>
      <w:bookmarkStart w:id="0" w:name="_GoBack"/>
      <w:bookmarkEnd w:id="0"/>
    </w:p>
    <w:p w14:paraId="3A882B6B" w14:textId="0E78DC99" w:rsidR="00967825" w:rsidRDefault="00944A9D">
      <w:pPr>
        <w:pStyle w:val="a5"/>
      </w:pPr>
      <w:r>
        <w:t xml:space="preserve">По теме: </w:t>
      </w:r>
      <w:r w:rsidR="003D4E2E" w:rsidRPr="003D4E2E">
        <w:t>Создание и процесс обработки программ на языке ассемблера NASM</w:t>
      </w:r>
    </w:p>
    <w:p w14:paraId="14F66B03" w14:textId="193E2CF6" w:rsidR="00967825" w:rsidRDefault="00944A9D">
      <w:pPr>
        <w:pStyle w:val="Author"/>
      </w:pPr>
      <w:r>
        <w:t>Выполнил</w:t>
      </w:r>
      <w:r w:rsidR="00314BF7">
        <w:t>:</w:t>
      </w:r>
      <w:r>
        <w:t xml:space="preserve"> </w:t>
      </w:r>
      <w:proofErr w:type="spellStart"/>
      <w:r w:rsidR="00081A07">
        <w:t>Пателепень</w:t>
      </w:r>
      <w:proofErr w:type="spellEnd"/>
      <w:r w:rsidR="00081A07">
        <w:t xml:space="preserve"> Филипп Максимович</w:t>
      </w:r>
      <w:r>
        <w:t>, НММбд-04-24</w:t>
      </w:r>
      <w:r w:rsidR="00314BF7">
        <w:t>.</w:t>
      </w:r>
    </w:p>
    <w:p w14:paraId="66DBAAE2" w14:textId="7D0920AD" w:rsidR="00967825" w:rsidRDefault="003D4E2E">
      <w:pPr>
        <w:pStyle w:val="1"/>
      </w:pPr>
      <w:bookmarkStart w:id="1" w:name="_Toc183367768"/>
      <w:bookmarkStart w:id="2" w:name="цель-работы"/>
      <w:r>
        <w:t>4</w:t>
      </w:r>
      <w:r w:rsidR="00761A12" w:rsidRPr="00761A12">
        <w:t>.</w:t>
      </w:r>
      <w:r w:rsidR="00C35A56">
        <w:t>1</w:t>
      </w:r>
      <w:r w:rsidR="00081A07">
        <w:t xml:space="preserve">. </w:t>
      </w:r>
      <w:r w:rsidR="00944A9D">
        <w:t>Цель работы</w:t>
      </w:r>
      <w:bookmarkEnd w:id="1"/>
    </w:p>
    <w:p w14:paraId="77811C48" w14:textId="5378222C" w:rsidR="00081A07" w:rsidRDefault="003D4E2E" w:rsidP="00081A07">
      <w:pPr>
        <w:pStyle w:val="FirstParagraph"/>
      </w:pPr>
      <w:bookmarkStart w:id="3" w:name="_Toc183367769"/>
      <w:bookmarkStart w:id="4" w:name="ход-выполнения-лабораторной-работы"/>
      <w:bookmarkEnd w:id="2"/>
      <w:r w:rsidRPr="003D4E2E">
        <w:t>Освоение процедуры компиляции и сборки программ, написанных на ассемблере NASM.</w:t>
      </w:r>
    </w:p>
    <w:p w14:paraId="31C08808" w14:textId="1C46F783" w:rsidR="00967825" w:rsidRDefault="00761A12" w:rsidP="00314BF7">
      <w:pPr>
        <w:pStyle w:val="1"/>
        <w:spacing w:line="360" w:lineRule="auto"/>
      </w:pPr>
      <w:r>
        <w:t>Выполнение</w:t>
      </w:r>
      <w:r w:rsidR="00944A9D">
        <w:t xml:space="preserve"> лабораторной работы</w:t>
      </w:r>
      <w:bookmarkEnd w:id="3"/>
    </w:p>
    <w:p w14:paraId="598F27A7" w14:textId="28375F3B" w:rsidR="00761A12" w:rsidRDefault="003D4E2E" w:rsidP="00C35A56">
      <w:r>
        <w:t>4.3</w:t>
      </w:r>
      <w:r w:rsidR="00761A12" w:rsidRPr="00761A12">
        <w:t>. Порядок выполнения лабораторной работы</w:t>
      </w:r>
    </w:p>
    <w:p w14:paraId="6F4D1EC4" w14:textId="354C3F1B" w:rsidR="003D4E2E" w:rsidRDefault="003D4E2E" w:rsidP="00C35A56">
      <w:r w:rsidRPr="003D4E2E">
        <w:t xml:space="preserve">4.3.1. Программа </w:t>
      </w:r>
      <w:proofErr w:type="spellStart"/>
      <w:r w:rsidRPr="003D4E2E">
        <w:t>Hello</w:t>
      </w:r>
      <w:proofErr w:type="spellEnd"/>
      <w:r w:rsidRPr="003D4E2E">
        <w:t xml:space="preserve"> </w:t>
      </w:r>
      <w:proofErr w:type="spellStart"/>
      <w:r w:rsidRPr="003D4E2E">
        <w:t>world</w:t>
      </w:r>
      <w:proofErr w:type="spellEnd"/>
      <w:r w:rsidRPr="003D4E2E">
        <w:t>!</w:t>
      </w:r>
    </w:p>
    <w:p w14:paraId="394150C7" w14:textId="775A7CAE" w:rsidR="00761A12" w:rsidRDefault="00761A12" w:rsidP="003D4E2E">
      <w:pPr>
        <w:numPr>
          <w:ilvl w:val="0"/>
          <w:numId w:val="17"/>
        </w:numPr>
        <w:spacing w:after="0" w:line="276" w:lineRule="auto"/>
      </w:pPr>
      <w:r w:rsidRPr="003D4E2E">
        <w:t xml:space="preserve">Я </w:t>
      </w:r>
      <w:r w:rsidR="00933156" w:rsidRPr="003D4E2E">
        <w:t xml:space="preserve"> </w:t>
      </w:r>
      <w:r w:rsidR="003D4E2E" w:rsidRPr="003D4E2E">
        <w:t>создал каталог для работы с программами на языке ассемблера NASM, перешёл в него и создал текстовый файл с именем hello.asm:</w:t>
      </w:r>
    </w:p>
    <w:p w14:paraId="4CF174AB" w14:textId="77777777" w:rsidR="003D4E2E" w:rsidRDefault="003D4E2E" w:rsidP="003D4E2E">
      <w:pPr>
        <w:spacing w:after="0" w:line="276" w:lineRule="auto"/>
        <w:ind w:left="720"/>
      </w:pPr>
    </w:p>
    <w:p w14:paraId="656E20E9" w14:textId="4509453E" w:rsidR="003D4E2E" w:rsidRDefault="003D4E2E" w:rsidP="003D4E2E">
      <w:pPr>
        <w:spacing w:after="0" w:line="276" w:lineRule="auto"/>
        <w:ind w:left="720"/>
      </w:pPr>
      <w:r w:rsidRPr="003D4E2E">
        <w:rPr>
          <w:noProof/>
          <w:lang w:eastAsia="ru-RU"/>
        </w:rPr>
        <w:drawing>
          <wp:inline distT="0" distB="0" distL="0" distR="0" wp14:anchorId="1F6E8BEA" wp14:editId="2F4A00B1">
            <wp:extent cx="5707380" cy="449580"/>
            <wp:effectExtent l="0" t="0" r="7620" b="7620"/>
            <wp:docPr id="12" name="Рисунок 12" descr="https://lh7-rt.googleusercontent.com/docsz/AD_4nXd2uB6h-f68hfnsNS5JYEF10E_nnWI4P43JT9rNbJCcU2Qf31giQv72giNQQmt9Jahk5Dql-am_FIhCypwc-LPN_ybYU3bzyRb4DQOhKLjQbyn84uyb6_f6ASi1qI62KlH-JFjD?key=P5KB7ZzJrJq4s4EJVL5IU7I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7-rt.googleusercontent.com/docsz/AD_4nXd2uB6h-f68hfnsNS5JYEF10E_nnWI4P43JT9rNbJCcU2Qf31giQv72giNQQmt9Jahk5Dql-am_FIhCypwc-LPN_ybYU3bzyRb4DQOhKLjQbyn84uyb6_f6ASi1qI62KlH-JFjD?key=P5KB7ZzJrJq4s4EJVL5IU7IB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7380" cy="44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788224" w14:textId="77777777" w:rsidR="00761A12" w:rsidRDefault="00761A12" w:rsidP="00933156">
      <w:pPr>
        <w:spacing w:after="0" w:line="276" w:lineRule="auto"/>
      </w:pPr>
    </w:p>
    <w:p w14:paraId="3D3BB641" w14:textId="5392F901" w:rsidR="00761A12" w:rsidRDefault="003D4E2E" w:rsidP="003D4E2E">
      <w:pPr>
        <w:numPr>
          <w:ilvl w:val="0"/>
          <w:numId w:val="17"/>
        </w:numPr>
        <w:spacing w:after="0" w:line="276" w:lineRule="auto"/>
      </w:pPr>
      <w:r w:rsidRPr="003D4E2E">
        <w:t xml:space="preserve">Далее я открыл этот файл с помощью текстового редактора </w:t>
      </w:r>
      <w:proofErr w:type="spellStart"/>
      <w:r w:rsidRPr="003D4E2E">
        <w:t>gedit</w:t>
      </w:r>
      <w:proofErr w:type="spellEnd"/>
      <w:r w:rsidRPr="003D4E2E">
        <w:t xml:space="preserve"> и ввёл в него текст, представленный в лабораторной работе:</w:t>
      </w:r>
    </w:p>
    <w:p w14:paraId="36CBA93D" w14:textId="48678EAD" w:rsidR="00761A12" w:rsidRDefault="00761A12" w:rsidP="00761A12">
      <w:pPr>
        <w:spacing w:after="0" w:line="276" w:lineRule="auto"/>
        <w:ind w:left="720"/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</w:pPr>
    </w:p>
    <w:p w14:paraId="47D97197" w14:textId="1D85FA1B" w:rsidR="003D4E2E" w:rsidRDefault="003D4E2E" w:rsidP="00761A12">
      <w:pPr>
        <w:spacing w:after="0" w:line="276" w:lineRule="auto"/>
        <w:ind w:left="720"/>
      </w:pPr>
      <w:r w:rsidRPr="003D4E2E">
        <w:rPr>
          <w:noProof/>
          <w:lang w:eastAsia="ru-RU"/>
        </w:rPr>
        <w:drawing>
          <wp:inline distT="0" distB="0" distL="0" distR="0" wp14:anchorId="2101D814" wp14:editId="5957EF58">
            <wp:extent cx="5730240" cy="2354580"/>
            <wp:effectExtent l="0" t="0" r="3810" b="7620"/>
            <wp:docPr id="13" name="Рисунок 13" descr="https://lh7-rt.googleusercontent.com/docsz/AD_4nXcUDhP-GDP6dCJFUyhkjPe4ZMSUZ-xgWuml05VkCndE4LShJ_P9g40TYHts4VWRWmgoBkBbo8BtfPmo9blF5n96EDYQNp5PYu94ACP0Ye3z1WX9aUYBQVyhhJkU4CQePC1g1_E?key=P5KB7ZzJrJq4s4EJVL5IU7I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7-rt.googleusercontent.com/docsz/AD_4nXcUDhP-GDP6dCJFUyhkjPe4ZMSUZ-xgWuml05VkCndE4LShJ_P9g40TYHts4VWRWmgoBkBbo8BtfPmo9blF5n96EDYQNp5PYu94ACP0Ye3z1WX9aUYBQVyhhJkU4CQePC1g1_E?key=P5KB7ZzJrJq4s4EJVL5IU7IB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354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BE46FA" w14:textId="77777777" w:rsidR="00933156" w:rsidRDefault="00933156" w:rsidP="00761A12">
      <w:pPr>
        <w:spacing w:after="0" w:line="276" w:lineRule="auto"/>
        <w:ind w:left="720"/>
      </w:pPr>
    </w:p>
    <w:p w14:paraId="4845D6D9" w14:textId="47BC5A67" w:rsidR="00933156" w:rsidRDefault="003D4E2E" w:rsidP="003D4E2E">
      <w:pPr>
        <w:spacing w:after="0" w:line="276" w:lineRule="auto"/>
      </w:pPr>
      <w:r w:rsidRPr="003D4E2E">
        <w:t>4.3.2. Транслятор NASM</w:t>
      </w:r>
    </w:p>
    <w:p w14:paraId="0C0A8B72" w14:textId="77777777" w:rsidR="00761A12" w:rsidRDefault="00761A12" w:rsidP="00761A12">
      <w:pPr>
        <w:spacing w:after="0" w:line="276" w:lineRule="auto"/>
        <w:ind w:left="720"/>
      </w:pPr>
    </w:p>
    <w:p w14:paraId="396AFBCA" w14:textId="69EE96BB" w:rsidR="00761A12" w:rsidRDefault="003D4E2E" w:rsidP="003D4E2E">
      <w:pPr>
        <w:numPr>
          <w:ilvl w:val="0"/>
          <w:numId w:val="17"/>
        </w:numPr>
        <w:spacing w:after="0" w:line="276" w:lineRule="auto"/>
      </w:pPr>
      <w:r w:rsidRPr="003D4E2E">
        <w:lastRenderedPageBreak/>
        <w:t>Для компиляции приведённого выше текста программы «</w:t>
      </w:r>
      <w:proofErr w:type="spellStart"/>
      <w:r w:rsidRPr="003D4E2E">
        <w:t>Hello</w:t>
      </w:r>
      <w:proofErr w:type="spellEnd"/>
      <w:r w:rsidRPr="003D4E2E">
        <w:t xml:space="preserve"> </w:t>
      </w:r>
      <w:proofErr w:type="spellStart"/>
      <w:r w:rsidRPr="003D4E2E">
        <w:t>World</w:t>
      </w:r>
      <w:proofErr w:type="spellEnd"/>
      <w:r w:rsidRPr="003D4E2E">
        <w:t>» я написал ‘</w:t>
      </w:r>
      <w:proofErr w:type="spellStart"/>
      <w:r w:rsidRPr="003D4E2E">
        <w:t>nasm</w:t>
      </w:r>
      <w:proofErr w:type="spellEnd"/>
      <w:r w:rsidRPr="003D4E2E">
        <w:t xml:space="preserve"> -f </w:t>
      </w:r>
      <w:proofErr w:type="spellStart"/>
      <w:r w:rsidRPr="003D4E2E">
        <w:t>elf</w:t>
      </w:r>
      <w:proofErr w:type="spellEnd"/>
      <w:r w:rsidRPr="003D4E2E">
        <w:t xml:space="preserve"> hello.asm’:</w:t>
      </w:r>
      <w:r w:rsidR="00933156" w:rsidRPr="00933156">
        <w:t>:</w:t>
      </w:r>
    </w:p>
    <w:p w14:paraId="25998648" w14:textId="77777777" w:rsidR="00933156" w:rsidRDefault="00933156" w:rsidP="00933156">
      <w:pPr>
        <w:spacing w:after="0" w:line="276" w:lineRule="auto"/>
        <w:ind w:left="720"/>
      </w:pPr>
    </w:p>
    <w:p w14:paraId="584A4647" w14:textId="79FB3324" w:rsidR="00761A12" w:rsidRDefault="003D4E2E" w:rsidP="00761A12">
      <w:pPr>
        <w:spacing w:after="0" w:line="276" w:lineRule="auto"/>
        <w:ind w:left="720"/>
      </w:pPr>
      <w:r w:rsidRPr="003D4E2E">
        <w:rPr>
          <w:noProof/>
          <w:lang w:eastAsia="ru-RU"/>
        </w:rPr>
        <w:drawing>
          <wp:inline distT="0" distB="0" distL="0" distR="0" wp14:anchorId="2C8F5EE4" wp14:editId="2F0F534B">
            <wp:extent cx="5730240" cy="121920"/>
            <wp:effectExtent l="0" t="0" r="3810" b="0"/>
            <wp:docPr id="14" name="Рисунок 14" descr="https://lh7-rt.googleusercontent.com/docsz/AD_4nXd0twZBA0sRJFT_j-XGPw09IVLfMLt_jdNWwgIie-nyrOo6KiDmRegFaClX-JGvOZ3cmkWHmLUA70ycGLY3r31OptK0vULNnbV7JvLWZjZgsqkCSDvIh7FinXocR8PJQtEYrgs4?key=P5KB7ZzJrJq4s4EJVL5IU7I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lh7-rt.googleusercontent.com/docsz/AD_4nXd0twZBA0sRJFT_j-XGPw09IVLfMLt_jdNWwgIie-nyrOo6KiDmRegFaClX-JGvOZ3cmkWHmLUA70ycGLY3r31OptK0vULNnbV7JvLWZjZgsqkCSDvIh7FinXocR8PJQtEYrgs4?key=P5KB7ZzJrJq4s4EJVL5IU7IB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12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9200D4" w14:textId="77777777" w:rsidR="00761A12" w:rsidRDefault="00761A12" w:rsidP="00761A12">
      <w:pPr>
        <w:spacing w:after="0" w:line="276" w:lineRule="auto"/>
        <w:ind w:left="720"/>
      </w:pPr>
    </w:p>
    <w:p w14:paraId="7DA1B00F" w14:textId="552EFCE2" w:rsidR="00761A12" w:rsidRDefault="003D4E2E" w:rsidP="003D4E2E">
      <w:pPr>
        <w:numPr>
          <w:ilvl w:val="0"/>
          <w:numId w:val="17"/>
        </w:numPr>
        <w:spacing w:after="0" w:line="276" w:lineRule="auto"/>
      </w:pPr>
      <w:r w:rsidRPr="003D4E2E">
        <w:t>С помощью команды ‘</w:t>
      </w:r>
      <w:proofErr w:type="spellStart"/>
      <w:r w:rsidRPr="003D4E2E">
        <w:t>ls</w:t>
      </w:r>
      <w:proofErr w:type="spellEnd"/>
      <w:r w:rsidRPr="003D4E2E">
        <w:t xml:space="preserve">’ я проверил, создался ли файл, и какое название он имеет. Действительно, файл был </w:t>
      </w:r>
      <w:proofErr w:type="gramStart"/>
      <w:r w:rsidRPr="003D4E2E">
        <w:t>создан</w:t>
      </w:r>
      <w:proofErr w:type="gramEnd"/>
      <w:r w:rsidRPr="003D4E2E">
        <w:t xml:space="preserve"> имеет название ‘</w:t>
      </w:r>
      <w:proofErr w:type="spellStart"/>
      <w:r w:rsidRPr="003D4E2E">
        <w:t>hello.o</w:t>
      </w:r>
      <w:proofErr w:type="spellEnd"/>
      <w:r w:rsidRPr="003D4E2E">
        <w:t>’</w:t>
      </w:r>
    </w:p>
    <w:p w14:paraId="3EEC3858" w14:textId="64B0BC9F" w:rsidR="00761A12" w:rsidRDefault="00761A12" w:rsidP="00761A12">
      <w:pPr>
        <w:spacing w:after="0" w:line="276" w:lineRule="auto"/>
        <w:ind w:left="720"/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</w:pPr>
    </w:p>
    <w:p w14:paraId="6B41182B" w14:textId="77DC8E4D" w:rsidR="00933156" w:rsidRDefault="003D4E2E" w:rsidP="00761A12">
      <w:pPr>
        <w:spacing w:after="0" w:line="276" w:lineRule="auto"/>
        <w:ind w:left="720"/>
      </w:pPr>
      <w:r w:rsidRPr="003D4E2E">
        <w:rPr>
          <w:noProof/>
          <w:lang w:eastAsia="ru-RU"/>
        </w:rPr>
        <w:drawing>
          <wp:inline distT="0" distB="0" distL="0" distR="0" wp14:anchorId="46339F07" wp14:editId="0A1F8FCE">
            <wp:extent cx="5730240" cy="419100"/>
            <wp:effectExtent l="0" t="0" r="3810" b="0"/>
            <wp:docPr id="15" name="Рисунок 15" descr="https://lh7-rt.googleusercontent.com/docsz/AD_4nXf1n8RIgFI5AdR8PvSAshhK4FaMpFQQV1ZOwj2_K9X0Wx3uM5uR0_Y9sKDuFmOibKBeSvrNB2jTZW7QyvvosuXRIw_M-J_hSs1YpOehWQivmnUUWS4IEixiqEQsdJx3AKHCOT-M?key=P5KB7ZzJrJq4s4EJVL5IU7I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lh7-rt.googleusercontent.com/docsz/AD_4nXf1n8RIgFI5AdR8PvSAshhK4FaMpFQQV1ZOwj2_K9X0Wx3uM5uR0_Y9sKDuFmOibKBeSvrNB2jTZW7QyvvosuXRIw_M-J_hSs1YpOehWQivmnUUWS4IEixiqEQsdJx3AKHCOT-M?key=P5KB7ZzJrJq4s4EJVL5IU7IB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4AFBED" w14:textId="107F7166" w:rsidR="00933156" w:rsidRDefault="00933156" w:rsidP="003D4E2E">
      <w:pPr>
        <w:spacing w:after="0" w:line="276" w:lineRule="auto"/>
      </w:pPr>
    </w:p>
    <w:p w14:paraId="6AFD17D8" w14:textId="75048227" w:rsidR="00933156" w:rsidRDefault="003D4E2E" w:rsidP="003D4E2E">
      <w:pPr>
        <w:spacing w:after="0" w:line="276" w:lineRule="auto"/>
      </w:pPr>
      <w:r w:rsidRPr="003D4E2E">
        <w:t>4.3.3. Расширенный синтаксис командной строки NASM</w:t>
      </w:r>
    </w:p>
    <w:p w14:paraId="0055FB98" w14:textId="640E9317" w:rsidR="00761A12" w:rsidRDefault="00933156" w:rsidP="003D4E2E">
      <w:pPr>
        <w:numPr>
          <w:ilvl w:val="0"/>
          <w:numId w:val="17"/>
        </w:numPr>
        <w:spacing w:after="0" w:line="276" w:lineRule="auto"/>
      </w:pPr>
      <w:r w:rsidRPr="00933156">
        <w:t xml:space="preserve">Я </w:t>
      </w:r>
      <w:r w:rsidR="003D4E2E" w:rsidRPr="003D4E2E">
        <w:t>выполнил следующую команду ‘</w:t>
      </w:r>
      <w:proofErr w:type="spellStart"/>
      <w:r w:rsidR="003D4E2E" w:rsidRPr="003D4E2E">
        <w:t>nasm</w:t>
      </w:r>
      <w:proofErr w:type="spellEnd"/>
      <w:r w:rsidR="003D4E2E" w:rsidRPr="003D4E2E">
        <w:t xml:space="preserve"> -o </w:t>
      </w:r>
      <w:proofErr w:type="spellStart"/>
      <w:r w:rsidR="003D4E2E" w:rsidRPr="003D4E2E">
        <w:t>obj.o</w:t>
      </w:r>
      <w:proofErr w:type="spellEnd"/>
      <w:r w:rsidR="003D4E2E" w:rsidRPr="003D4E2E">
        <w:t xml:space="preserve"> -f </w:t>
      </w:r>
      <w:proofErr w:type="spellStart"/>
      <w:r w:rsidR="003D4E2E" w:rsidRPr="003D4E2E">
        <w:t>elf</w:t>
      </w:r>
      <w:proofErr w:type="spellEnd"/>
      <w:r w:rsidR="003D4E2E" w:rsidRPr="003D4E2E">
        <w:t xml:space="preserve"> -g -l </w:t>
      </w:r>
      <w:proofErr w:type="spellStart"/>
      <w:r w:rsidR="003D4E2E" w:rsidRPr="003D4E2E">
        <w:t>list.lst</w:t>
      </w:r>
      <w:proofErr w:type="spellEnd"/>
      <w:r w:rsidR="003D4E2E" w:rsidRPr="003D4E2E">
        <w:t xml:space="preserve"> hello.asm’, и с помощью команды </w:t>
      </w:r>
      <w:proofErr w:type="spellStart"/>
      <w:r w:rsidR="003D4E2E" w:rsidRPr="003D4E2E">
        <w:t>ls</w:t>
      </w:r>
      <w:proofErr w:type="spellEnd"/>
      <w:r w:rsidR="003D4E2E" w:rsidRPr="003D4E2E">
        <w:t xml:space="preserve"> проверил, что файлы были созданы</w:t>
      </w:r>
      <w:proofErr w:type="gramStart"/>
      <w:r w:rsidR="003D4E2E" w:rsidRPr="003D4E2E">
        <w:t>:</w:t>
      </w:r>
      <w:r w:rsidRPr="00933156">
        <w:t>:</w:t>
      </w:r>
      <w:proofErr w:type="gramEnd"/>
    </w:p>
    <w:p w14:paraId="1A9A703C" w14:textId="77777777" w:rsidR="00933156" w:rsidRDefault="00933156" w:rsidP="00933156">
      <w:pPr>
        <w:spacing w:after="0" w:line="276" w:lineRule="auto"/>
        <w:ind w:left="720"/>
      </w:pPr>
    </w:p>
    <w:p w14:paraId="68A01DDE" w14:textId="40C52A50" w:rsidR="00933156" w:rsidRDefault="003D4E2E" w:rsidP="003D4E2E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70544321" wp14:editId="65BA374B">
            <wp:extent cx="5730240" cy="487680"/>
            <wp:effectExtent l="0" t="0" r="3810" b="7620"/>
            <wp:docPr id="16" name="Рисунок 16" descr="https://lh7-rt.googleusercontent.com/docsz/AD_4nXc2YfNU9HK2WalgBwjV5nR0o3np5FmF8PTfvBCJeuNONSF4efVxAt1pgnJqb-AYIn8GiHoKf4ZL2Z98n7P7Za-IVawXYn0HxsrTm98nL-ARMkbYw1cRsInHQ-QOQ3hmPdBDT9L-?key=P5KB7ZzJrJq4s4EJVL5IU7I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lh7-rt.googleusercontent.com/docsz/AD_4nXc2YfNU9HK2WalgBwjV5nR0o3np5FmF8PTfvBCJeuNONSF4efVxAt1pgnJqb-AYIn8GiHoKf4ZL2Z98n7P7Za-IVawXYn0HxsrTm98nL-ARMkbYw1cRsInHQ-QOQ3hmPdBDT9L-?key=P5KB7ZzJrJq4s4EJVL5IU7IB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48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C32F8" w14:textId="77777777" w:rsidR="003D4E2E" w:rsidRDefault="003D4E2E" w:rsidP="003D4E2E">
      <w:pPr>
        <w:spacing w:after="0" w:line="276" w:lineRule="auto"/>
      </w:pPr>
    </w:p>
    <w:p w14:paraId="4ECC3EDE" w14:textId="2E4F2E0B" w:rsidR="003D4E2E" w:rsidRDefault="003D4E2E" w:rsidP="003D4E2E">
      <w:pPr>
        <w:spacing w:after="0" w:line="276" w:lineRule="auto"/>
      </w:pPr>
      <w:r w:rsidRPr="003D4E2E">
        <w:t>4.4. Компоновщик LD</w:t>
      </w:r>
    </w:p>
    <w:p w14:paraId="2FE5B696" w14:textId="5D620D41" w:rsidR="00933156" w:rsidRDefault="003D4E2E" w:rsidP="003D4E2E">
      <w:pPr>
        <w:numPr>
          <w:ilvl w:val="0"/>
          <w:numId w:val="17"/>
        </w:numPr>
        <w:spacing w:after="0" w:line="276" w:lineRule="auto"/>
      </w:pPr>
      <w:r w:rsidRPr="003D4E2E">
        <w:t>Чтобы получить исполняемую программу, объектный файл необходимо передать на обработку компоновщику:</w:t>
      </w:r>
    </w:p>
    <w:p w14:paraId="0A6AE3C9" w14:textId="3809E484" w:rsidR="00933156" w:rsidRDefault="00933156" w:rsidP="00933156">
      <w:pPr>
        <w:spacing w:after="0" w:line="276" w:lineRule="auto"/>
        <w:ind w:left="720"/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</w:pPr>
    </w:p>
    <w:p w14:paraId="6E90757D" w14:textId="457235F6" w:rsidR="003D4E2E" w:rsidRDefault="003D4E2E" w:rsidP="00933156">
      <w:pPr>
        <w:spacing w:after="0" w:line="276" w:lineRule="auto"/>
        <w:ind w:left="720"/>
      </w:pPr>
      <w:r w:rsidRPr="003D4E2E">
        <w:rPr>
          <w:noProof/>
          <w:lang w:eastAsia="ru-RU"/>
        </w:rPr>
        <w:drawing>
          <wp:inline distT="0" distB="0" distL="0" distR="0" wp14:anchorId="615F8CBA" wp14:editId="35562911">
            <wp:extent cx="5730240" cy="388620"/>
            <wp:effectExtent l="0" t="0" r="3810" b="0"/>
            <wp:docPr id="17" name="Рисунок 17" descr="https://lh7-rt.googleusercontent.com/docsz/AD_4nXfBv3mKp3ZshttOp3zqYOK7cFcXVl9G9XmeSH-3s6PzI76P-Ht6tb8x7EiztH5rNW527yq4tEFUspIssNVlD1QAycNRvohaFrg36zRE3xsUWJ-n4iBZbUucSOOhfyZ947mEqfY?key=P5KB7ZzJrJq4s4EJVL5IU7I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lh7-rt.googleusercontent.com/docsz/AD_4nXfBv3mKp3ZshttOp3zqYOK7cFcXVl9G9XmeSH-3s6PzI76P-Ht6tb8x7EiztH5rNW527yq4tEFUspIssNVlD1QAycNRvohaFrg36zRE3xsUWJ-n4iBZbUucSOOhfyZ947mEqfY?key=P5KB7ZzJrJq4s4EJVL5IU7IB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8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C5C246" w14:textId="77777777" w:rsidR="003D4E2E" w:rsidRDefault="003D4E2E" w:rsidP="00933156">
      <w:pPr>
        <w:spacing w:after="0" w:line="276" w:lineRule="auto"/>
        <w:ind w:left="720"/>
      </w:pPr>
    </w:p>
    <w:p w14:paraId="1FBAE700" w14:textId="3853EA31" w:rsidR="003D4E2E" w:rsidRDefault="003D4E2E" w:rsidP="00933156">
      <w:pPr>
        <w:spacing w:after="0" w:line="276" w:lineRule="auto"/>
        <w:ind w:left="720"/>
      </w:pPr>
      <w:r w:rsidRPr="003D4E2E">
        <w:t xml:space="preserve">Как мы можем заметить, исполняемый файл </w:t>
      </w:r>
      <w:proofErr w:type="spellStart"/>
      <w:r w:rsidRPr="003D4E2E">
        <w:t>hello</w:t>
      </w:r>
      <w:proofErr w:type="spellEnd"/>
      <w:r w:rsidRPr="003D4E2E">
        <w:t xml:space="preserve"> был создан</w:t>
      </w:r>
    </w:p>
    <w:p w14:paraId="41B14AD8" w14:textId="77777777" w:rsidR="00933156" w:rsidRDefault="00933156" w:rsidP="00933156">
      <w:pPr>
        <w:spacing w:after="0" w:line="276" w:lineRule="auto"/>
        <w:ind w:left="720"/>
      </w:pPr>
    </w:p>
    <w:p w14:paraId="4765C0E1" w14:textId="223AB2FB" w:rsidR="00933156" w:rsidRDefault="003D4E2E" w:rsidP="003D4E2E">
      <w:pPr>
        <w:numPr>
          <w:ilvl w:val="0"/>
          <w:numId w:val="17"/>
        </w:numPr>
        <w:spacing w:after="0" w:line="276" w:lineRule="auto"/>
      </w:pPr>
      <w:r w:rsidRPr="003D4E2E">
        <w:t>Далее я выполнил следующую команду:</w:t>
      </w:r>
    </w:p>
    <w:p w14:paraId="7B003235" w14:textId="77777777" w:rsidR="003D4E2E" w:rsidRDefault="003D4E2E" w:rsidP="003D4E2E">
      <w:pPr>
        <w:spacing w:after="0" w:line="276" w:lineRule="auto"/>
        <w:ind w:left="720"/>
      </w:pPr>
    </w:p>
    <w:p w14:paraId="51930367" w14:textId="2C331791" w:rsidR="003D4E2E" w:rsidRDefault="003D4E2E" w:rsidP="003D4E2E">
      <w:pPr>
        <w:spacing w:after="0" w:line="276" w:lineRule="auto"/>
        <w:ind w:left="720"/>
      </w:pPr>
      <w:r w:rsidRPr="003D4E2E">
        <w:rPr>
          <w:noProof/>
          <w:lang w:eastAsia="ru-RU"/>
        </w:rPr>
        <w:drawing>
          <wp:inline distT="0" distB="0" distL="0" distR="0" wp14:anchorId="308BDEB4" wp14:editId="771CF014">
            <wp:extent cx="5730240" cy="419100"/>
            <wp:effectExtent l="0" t="0" r="3810" b="0"/>
            <wp:docPr id="18" name="Рисунок 18" descr="https://lh7-rt.googleusercontent.com/docsz/AD_4nXeB6Qfr2CtuMct4ha2buPT4rpBzqijbb2TWM_YxNd4vmpbzso5MegIFovebc-Cq0hxO_zmB4h1zZ_XMjSp2F2jt-O4-QV3yXTbJoXa4ZeBGnxz0KW1bCTXNi07D34dkD0fDVnkD?key=P5KB7ZzJrJq4s4EJVL5IU7I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lh7-rt.googleusercontent.com/docsz/AD_4nXeB6Qfr2CtuMct4ha2buPT4rpBzqijbb2TWM_YxNd4vmpbzso5MegIFovebc-Cq0hxO_zmB4h1zZ_XMjSp2F2jt-O4-QV3yXTbJoXa4ZeBGnxz0KW1bCTXNi07D34dkD0fDVnkD?key=P5KB7ZzJrJq4s4EJVL5IU7IB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CAF8F4" w14:textId="77777777" w:rsidR="003D4E2E" w:rsidRDefault="003D4E2E" w:rsidP="003D4E2E">
      <w:pPr>
        <w:spacing w:after="0" w:line="276" w:lineRule="auto"/>
        <w:ind w:left="720"/>
      </w:pPr>
    </w:p>
    <w:p w14:paraId="63BDA7F1" w14:textId="4161A16E" w:rsidR="003D4E2E" w:rsidRDefault="003D4E2E" w:rsidP="003D4E2E">
      <w:pPr>
        <w:spacing w:after="0" w:line="276" w:lineRule="auto"/>
        <w:ind w:left="720"/>
      </w:pPr>
      <w:r w:rsidRPr="003D4E2E">
        <w:t>Исполняемый файл стал нести имя ‘</w:t>
      </w:r>
      <w:proofErr w:type="spellStart"/>
      <w:r w:rsidRPr="003D4E2E">
        <w:t>main</w:t>
      </w:r>
      <w:proofErr w:type="spellEnd"/>
      <w:r w:rsidRPr="003D4E2E">
        <w:t>’. А объектный файл имеет имя ‘</w:t>
      </w:r>
      <w:proofErr w:type="spellStart"/>
      <w:r w:rsidRPr="003D4E2E">
        <w:t>obj.o</w:t>
      </w:r>
      <w:proofErr w:type="spellEnd"/>
      <w:r w:rsidRPr="003D4E2E">
        <w:t>’</w:t>
      </w:r>
    </w:p>
    <w:p w14:paraId="0FF672D8" w14:textId="77777777" w:rsidR="003D4E2E" w:rsidRDefault="003D4E2E" w:rsidP="003D4E2E">
      <w:pPr>
        <w:spacing w:after="0" w:line="276" w:lineRule="auto"/>
      </w:pPr>
    </w:p>
    <w:p w14:paraId="25244C36" w14:textId="75CB8A36" w:rsidR="003D4E2E" w:rsidRDefault="003D4E2E" w:rsidP="003D4E2E">
      <w:pPr>
        <w:spacing w:after="0" w:line="276" w:lineRule="auto"/>
      </w:pPr>
      <w:r w:rsidRPr="003D4E2E">
        <w:t>4.4.1. Запуск исполняемого файла</w:t>
      </w:r>
    </w:p>
    <w:p w14:paraId="40F11004" w14:textId="42233C40" w:rsidR="003D4E2E" w:rsidRDefault="003D4E2E" w:rsidP="003D4E2E">
      <w:pPr>
        <w:numPr>
          <w:ilvl w:val="0"/>
          <w:numId w:val="17"/>
        </w:numPr>
        <w:spacing w:after="0" w:line="276" w:lineRule="auto"/>
      </w:pPr>
      <w:r w:rsidRPr="003D4E2E">
        <w:t>Я набрал в командной строке ./</w:t>
      </w:r>
      <w:proofErr w:type="spellStart"/>
      <w:r w:rsidRPr="003D4E2E">
        <w:t>hello.Я</w:t>
      </w:r>
      <w:proofErr w:type="spellEnd"/>
      <w:r w:rsidRPr="003D4E2E">
        <w:t xml:space="preserve"> убедился в том, что программа работает исправно:</w:t>
      </w:r>
    </w:p>
    <w:p w14:paraId="3E5A4135" w14:textId="77777777" w:rsidR="003D4E2E" w:rsidRDefault="003D4E2E" w:rsidP="003D4E2E">
      <w:pPr>
        <w:spacing w:after="0" w:line="276" w:lineRule="auto"/>
        <w:ind w:left="720"/>
      </w:pPr>
    </w:p>
    <w:p w14:paraId="27846134" w14:textId="411CCC4C" w:rsidR="003D4E2E" w:rsidRDefault="003D4E2E" w:rsidP="003D4E2E">
      <w:pPr>
        <w:spacing w:after="0" w:line="276" w:lineRule="auto"/>
        <w:ind w:left="720"/>
      </w:pPr>
      <w:r w:rsidRPr="003D4E2E">
        <w:rPr>
          <w:noProof/>
          <w:lang w:eastAsia="ru-RU"/>
        </w:rPr>
        <w:drawing>
          <wp:inline distT="0" distB="0" distL="0" distR="0" wp14:anchorId="1B1064F5" wp14:editId="72E47300">
            <wp:extent cx="4724400" cy="320040"/>
            <wp:effectExtent l="0" t="0" r="0" b="3810"/>
            <wp:docPr id="19" name="Рисунок 19" descr="https://lh7-rt.googleusercontent.com/docsz/AD_4nXcYIEgtGFN-g2H4dv8U2LoEZnvaFqHMni4Q_5hH5YlUFtbTq_NRVXIKJFHvDFIm0dtsWWNQlmkSvLkd9NJG8smdA_PiffrJ3mdXkkmqUc-dupz7Np4kkuuH1FwRSmTnYfkP2xyH?key=P5KB7ZzJrJq4s4EJVL5IU7I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lh7-rt.googleusercontent.com/docsz/AD_4nXcYIEgtGFN-g2H4dv8U2LoEZnvaFqHMni4Q_5hH5YlUFtbTq_NRVXIKJFHvDFIm0dtsWWNQlmkSvLkd9NJG8smdA_PiffrJ3mdXkkmqUc-dupz7Np4kkuuH1FwRSmTnYfkP2xyH?key=P5KB7ZzJrJq4s4EJVL5IU7IB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2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91BE4B" w14:textId="77777777" w:rsidR="003D4E2E" w:rsidRDefault="003D4E2E" w:rsidP="003D4E2E">
      <w:pPr>
        <w:spacing w:after="0" w:line="276" w:lineRule="auto"/>
        <w:ind w:left="720"/>
      </w:pPr>
    </w:p>
    <w:p w14:paraId="06DA2E37" w14:textId="3732D142" w:rsidR="00C35A56" w:rsidRPr="00761A12" w:rsidRDefault="003D4E2E" w:rsidP="00466B59">
      <w:pPr>
        <w:pStyle w:val="1"/>
        <w:spacing w:line="360" w:lineRule="auto"/>
      </w:pPr>
      <w:bookmarkStart w:id="5" w:name="_Toc183367770"/>
      <w:bookmarkStart w:id="6" w:name="выполнение-самостоятельной-работы"/>
      <w:bookmarkEnd w:id="4"/>
      <w:r>
        <w:lastRenderedPageBreak/>
        <w:t>4</w:t>
      </w:r>
      <w:r w:rsidR="00761A12">
        <w:t>.5</w:t>
      </w:r>
      <w:r w:rsidR="00C35A56">
        <w:t xml:space="preserve">. </w:t>
      </w:r>
      <w:r w:rsidR="00761A12">
        <w:t xml:space="preserve">Задание для </w:t>
      </w:r>
      <w:r w:rsidR="00944A9D">
        <w:t>самостоятельной работы</w:t>
      </w:r>
      <w:bookmarkEnd w:id="5"/>
    </w:p>
    <w:p w14:paraId="5C178199" w14:textId="7321C63E" w:rsidR="00967825" w:rsidRDefault="003D4E2E" w:rsidP="003D4E2E">
      <w:pPr>
        <w:pStyle w:val="af1"/>
        <w:numPr>
          <w:ilvl w:val="0"/>
          <w:numId w:val="10"/>
        </w:numPr>
      </w:pPr>
      <w:r w:rsidRPr="003D4E2E">
        <w:t>В каталоге ~/</w:t>
      </w:r>
      <w:proofErr w:type="spellStart"/>
      <w:r w:rsidRPr="003D4E2E">
        <w:t>work</w:t>
      </w:r>
      <w:proofErr w:type="spellEnd"/>
      <w:r w:rsidRPr="003D4E2E">
        <w:t>/</w:t>
      </w:r>
      <w:proofErr w:type="spellStart"/>
      <w:r w:rsidRPr="003D4E2E">
        <w:t>arch-pc</w:t>
      </w:r>
      <w:proofErr w:type="spellEnd"/>
      <w:r w:rsidRPr="003D4E2E">
        <w:t xml:space="preserve">/lab04 с помощью команды </w:t>
      </w:r>
      <w:proofErr w:type="spellStart"/>
      <w:r w:rsidRPr="003D4E2E">
        <w:t>cp</w:t>
      </w:r>
      <w:proofErr w:type="spellEnd"/>
      <w:r w:rsidRPr="003D4E2E">
        <w:t xml:space="preserve"> я создал копию файла hello.asm с именем lab4.asm:</w:t>
      </w:r>
    </w:p>
    <w:p w14:paraId="7A8D9B79" w14:textId="77777777" w:rsidR="003D4E2E" w:rsidRDefault="003D4E2E" w:rsidP="003D4E2E">
      <w:pPr>
        <w:pStyle w:val="af1"/>
      </w:pPr>
    </w:p>
    <w:p w14:paraId="259258BC" w14:textId="4993FA24" w:rsidR="003D4E2E" w:rsidRDefault="003D4E2E" w:rsidP="003D4E2E">
      <w:pPr>
        <w:pStyle w:val="af1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44C97082" wp14:editId="69DFCBA2">
            <wp:extent cx="5730240" cy="457200"/>
            <wp:effectExtent l="0" t="0" r="3810" b="0"/>
            <wp:docPr id="20" name="Рисунок 20" descr="https://lh7-rt.googleusercontent.com/docsz/AD_4nXdqod1sUTLsRedb2-NJ4_0ZQjfyi7d_QDH5k8tu-y-Rygxd109uYCiZPZXL-f8aB96SgxPoKqDvlA592S2_XVhaItBcZkWiB53I7ECqiPaS_cgSTVvHgk2cGZ57VGRJA1x7FYA0?key=P5KB7ZzJrJq4s4EJVL5IU7I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lh7-rt.googleusercontent.com/docsz/AD_4nXdqod1sUTLsRedb2-NJ4_0ZQjfyi7d_QDH5k8tu-y-Rygxd109uYCiZPZXL-f8aB96SgxPoKqDvlA592S2_XVhaItBcZkWiB53I7ECqiPaS_cgSTVvHgk2cGZ57VGRJA1x7FYA0?key=P5KB7ZzJrJq4s4EJVL5IU7IB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62EDCC" w14:textId="77777777" w:rsidR="003D4E2E" w:rsidRDefault="003D4E2E" w:rsidP="003D4E2E">
      <w:pPr>
        <w:pStyle w:val="af1"/>
      </w:pPr>
    </w:p>
    <w:p w14:paraId="71BF3E91" w14:textId="4469A973" w:rsidR="003D4E2E" w:rsidRDefault="003D4E2E" w:rsidP="003D4E2E">
      <w:pPr>
        <w:pStyle w:val="af1"/>
        <w:numPr>
          <w:ilvl w:val="0"/>
          <w:numId w:val="10"/>
        </w:numPr>
      </w:pPr>
      <w:r w:rsidRPr="003D4E2E">
        <w:t xml:space="preserve">С помощью текстового редактора </w:t>
      </w:r>
      <w:proofErr w:type="spellStart"/>
      <w:r w:rsidRPr="003D4E2E">
        <w:t>gedit</w:t>
      </w:r>
      <w:proofErr w:type="spellEnd"/>
      <w:r w:rsidRPr="003D4E2E">
        <w:t xml:space="preserve"> я внес изменения в те</w:t>
      </w:r>
      <w:proofErr w:type="gramStart"/>
      <w:r w:rsidRPr="003D4E2E">
        <w:t>кст пр</w:t>
      </w:r>
      <w:proofErr w:type="gramEnd"/>
      <w:r w:rsidRPr="003D4E2E">
        <w:t xml:space="preserve">ограммы в файле lab4.asm так, чтобы вместо </w:t>
      </w:r>
      <w:proofErr w:type="spellStart"/>
      <w:r w:rsidRPr="003D4E2E">
        <w:t>Hello</w:t>
      </w:r>
      <w:proofErr w:type="spellEnd"/>
      <w:r w:rsidRPr="003D4E2E">
        <w:t xml:space="preserve"> </w:t>
      </w:r>
      <w:proofErr w:type="spellStart"/>
      <w:r w:rsidRPr="003D4E2E">
        <w:t>world</w:t>
      </w:r>
      <w:proofErr w:type="spellEnd"/>
      <w:r w:rsidRPr="003D4E2E">
        <w:t>! на экран выводилась строка с моей фамилией и именем:</w:t>
      </w:r>
    </w:p>
    <w:p w14:paraId="1F054A4F" w14:textId="77777777" w:rsidR="003D4E2E" w:rsidRDefault="003D4E2E" w:rsidP="003D4E2E">
      <w:pPr>
        <w:pStyle w:val="af1"/>
      </w:pPr>
    </w:p>
    <w:p w14:paraId="29007997" w14:textId="2901BBCD" w:rsidR="003D4E2E" w:rsidRDefault="003D4E2E" w:rsidP="003D4E2E">
      <w:pPr>
        <w:pStyle w:val="af1"/>
      </w:pPr>
      <w:r w:rsidRPr="003D4E2E">
        <w:rPr>
          <w:noProof/>
          <w:lang w:eastAsia="ru-RU"/>
        </w:rPr>
        <w:drawing>
          <wp:inline distT="0" distB="0" distL="0" distR="0" wp14:anchorId="52ECD7BF" wp14:editId="58D97246">
            <wp:extent cx="4732020" cy="3962400"/>
            <wp:effectExtent l="0" t="0" r="0" b="0"/>
            <wp:docPr id="21" name="Рисунок 21" descr="https://lh7-rt.googleusercontent.com/docsz/AD_4nXcJ6NuoUslK7NFkeHHMzT8Fyy_eewM6oeXRo_m5zcSTNToIYo5bf87xNY835LQ2aCt7gxwRny5z-zZh-NmQH4aUQokUMlwDA3oZ0xmb5G1GG8qzJeiyNAUgln3A647BLGdJTiIN?key=P5KB7ZzJrJq4s4EJVL5IU7I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https://lh7-rt.googleusercontent.com/docsz/AD_4nXcJ6NuoUslK7NFkeHHMzT8Fyy_eewM6oeXRo_m5zcSTNToIYo5bf87xNY835LQ2aCt7gxwRny5z-zZh-NmQH4aUQokUMlwDA3oZ0xmb5G1GG8qzJeiyNAUgln3A647BLGdJTiIN?key=P5KB7ZzJrJq4s4EJVL5IU7IB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4554E0" w14:textId="77777777" w:rsidR="003D4E2E" w:rsidRDefault="003D4E2E" w:rsidP="003D4E2E">
      <w:pPr>
        <w:pStyle w:val="af1"/>
      </w:pPr>
    </w:p>
    <w:p w14:paraId="70DB9E74" w14:textId="6223DACD" w:rsidR="003D4E2E" w:rsidRDefault="003D4E2E" w:rsidP="003D4E2E">
      <w:pPr>
        <w:pStyle w:val="af1"/>
        <w:numPr>
          <w:ilvl w:val="0"/>
          <w:numId w:val="10"/>
        </w:numPr>
      </w:pPr>
      <w:r w:rsidRPr="003D4E2E">
        <w:t>Далее я оттранслировал полученный те</w:t>
      </w:r>
      <w:proofErr w:type="gramStart"/>
      <w:r w:rsidRPr="003D4E2E">
        <w:t>кст пр</w:t>
      </w:r>
      <w:proofErr w:type="gramEnd"/>
      <w:r w:rsidRPr="003D4E2E">
        <w:t>ограммы lab4.asm в объектный файл. Выполнил компоновку объектного файла и запустил получившийся исполняемый файл:</w:t>
      </w:r>
    </w:p>
    <w:p w14:paraId="50D2E448" w14:textId="77777777" w:rsidR="003D4E2E" w:rsidRDefault="003D4E2E" w:rsidP="003D4E2E">
      <w:pPr>
        <w:pStyle w:val="af1"/>
      </w:pPr>
    </w:p>
    <w:p w14:paraId="458C86FB" w14:textId="735D6AEA" w:rsidR="003D4E2E" w:rsidRDefault="003D4E2E" w:rsidP="003D4E2E">
      <w:pPr>
        <w:pStyle w:val="af1"/>
      </w:pPr>
      <w:r w:rsidRPr="003D4E2E">
        <w:rPr>
          <w:noProof/>
          <w:lang w:eastAsia="ru-RU"/>
        </w:rPr>
        <w:drawing>
          <wp:inline distT="0" distB="0" distL="0" distR="0" wp14:anchorId="64F65C8A" wp14:editId="52E9EE07">
            <wp:extent cx="5730240" cy="533400"/>
            <wp:effectExtent l="0" t="0" r="3810" b="0"/>
            <wp:docPr id="22" name="Рисунок 22" descr="https://lh7-rt.googleusercontent.com/docsz/AD_4nXf3t5z1JwhLkluBtrC-_mQYfUnkKTHsXdhHcG7_x0IeaRcIq0vbXmrniea5OT5CtwYhry8lxhPawLGRYrjX0USXSqdOnFmySnnx_uPLvM7IGUgdFl_FeeTbzOHRgihNBxl7Rik?key=P5KB7ZzJrJq4s4EJVL5IU7I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https://lh7-rt.googleusercontent.com/docsz/AD_4nXf3t5z1JwhLkluBtrC-_mQYfUnkKTHsXdhHcG7_x0IeaRcIq0vbXmrniea5OT5CtwYhry8lxhPawLGRYrjX0USXSqdOnFmySnnx_uPLvM7IGUgdFl_FeeTbzOHRgihNBxl7Rik?key=P5KB7ZzJrJq4s4EJVL5IU7IB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232972" w14:textId="77777777" w:rsidR="003D4E2E" w:rsidRDefault="003D4E2E" w:rsidP="003D4E2E">
      <w:pPr>
        <w:pStyle w:val="af1"/>
      </w:pPr>
    </w:p>
    <w:p w14:paraId="5890C512" w14:textId="4DBD1D48" w:rsidR="003D4E2E" w:rsidRPr="00761A12" w:rsidRDefault="003D4E2E" w:rsidP="003D4E2E">
      <w:pPr>
        <w:pStyle w:val="af1"/>
        <w:numPr>
          <w:ilvl w:val="0"/>
          <w:numId w:val="10"/>
        </w:numPr>
      </w:pPr>
      <w:r w:rsidRPr="003D4E2E">
        <w:t xml:space="preserve">Я скопировал файлы hello.asm и lab4.asm в мой локальный </w:t>
      </w:r>
      <w:proofErr w:type="spellStart"/>
      <w:r w:rsidRPr="003D4E2E">
        <w:t>репозиторий</w:t>
      </w:r>
      <w:proofErr w:type="spellEnd"/>
      <w:r w:rsidRPr="003D4E2E">
        <w:t xml:space="preserve"> в каталог ~/</w:t>
      </w:r>
      <w:proofErr w:type="spellStart"/>
      <w:r w:rsidRPr="003D4E2E">
        <w:t>work</w:t>
      </w:r>
      <w:proofErr w:type="spellEnd"/>
      <w:r w:rsidRPr="003D4E2E">
        <w:t>/</w:t>
      </w:r>
      <w:proofErr w:type="spellStart"/>
      <w:r w:rsidRPr="003D4E2E">
        <w:t>study</w:t>
      </w:r>
      <w:proofErr w:type="spellEnd"/>
      <w:r w:rsidRPr="003D4E2E">
        <w:t>/2023-2024/"Архитектура компьютера"/</w:t>
      </w:r>
      <w:proofErr w:type="spellStart"/>
      <w:r w:rsidRPr="003D4E2E">
        <w:t>arch-pc</w:t>
      </w:r>
      <w:proofErr w:type="spellEnd"/>
      <w:r w:rsidRPr="003D4E2E">
        <w:t>/</w:t>
      </w:r>
      <w:proofErr w:type="spellStart"/>
      <w:r w:rsidRPr="003D4E2E">
        <w:t>labs</w:t>
      </w:r>
      <w:proofErr w:type="spellEnd"/>
      <w:r w:rsidRPr="003D4E2E">
        <w:t xml:space="preserve">/lab04/. Загрузил файлы на </w:t>
      </w:r>
      <w:proofErr w:type="spellStart"/>
      <w:r w:rsidRPr="003D4E2E">
        <w:t>Github</w:t>
      </w:r>
      <w:proofErr w:type="spellEnd"/>
    </w:p>
    <w:p w14:paraId="621E39AE" w14:textId="3CB6C25B" w:rsidR="00821680" w:rsidRDefault="00944A9D" w:rsidP="003D4E2E">
      <w:pPr>
        <w:pStyle w:val="1"/>
      </w:pPr>
      <w:bookmarkStart w:id="7" w:name="_Toc183367771"/>
      <w:bookmarkStart w:id="8" w:name="вывод"/>
      <w:bookmarkEnd w:id="6"/>
      <w:r>
        <w:lastRenderedPageBreak/>
        <w:t>Вывод</w:t>
      </w:r>
      <w:bookmarkEnd w:id="7"/>
      <w:r w:rsidR="00752841">
        <w:t>ы</w:t>
      </w:r>
      <w:bookmarkStart w:id="9" w:name="_Toc183367772"/>
      <w:bookmarkStart w:id="10" w:name="список-литературы"/>
      <w:bookmarkEnd w:id="8"/>
    </w:p>
    <w:p w14:paraId="4A4B01B0" w14:textId="77777777" w:rsidR="003D4E2E" w:rsidRPr="003D4E2E" w:rsidRDefault="003D4E2E" w:rsidP="003D4E2E">
      <w:pPr>
        <w:pStyle w:val="a0"/>
      </w:pPr>
    </w:p>
    <w:p w14:paraId="63C511CA" w14:textId="4E17FE98" w:rsidR="00466B59" w:rsidRPr="00821680" w:rsidRDefault="003D4E2E" w:rsidP="00466B59">
      <w:r w:rsidRPr="003D4E2E">
        <w:t>я освоил процедуры компиляции и сборки программ</w:t>
      </w:r>
      <w:r>
        <w:t>, написанных на ассемблере NASM</w:t>
      </w:r>
      <w:r w:rsidR="00933156" w:rsidRPr="00821680">
        <w:t>.</w:t>
      </w:r>
    </w:p>
    <w:p w14:paraId="3449DB84" w14:textId="77777777" w:rsidR="00967825" w:rsidRPr="00AF62E3" w:rsidRDefault="00944A9D">
      <w:pPr>
        <w:pStyle w:val="1"/>
        <w:rPr>
          <w:lang w:val="en-US"/>
        </w:rPr>
      </w:pPr>
      <w:r>
        <w:t>Список</w:t>
      </w:r>
      <w:r w:rsidRPr="00AF62E3">
        <w:rPr>
          <w:lang w:val="en-US"/>
        </w:rPr>
        <w:t xml:space="preserve"> </w:t>
      </w:r>
      <w:r>
        <w:t>литературы</w:t>
      </w:r>
      <w:bookmarkEnd w:id="9"/>
    </w:p>
    <w:p w14:paraId="10773930" w14:textId="77777777" w:rsidR="00967825" w:rsidRPr="00314BF7" w:rsidRDefault="00944A9D">
      <w:pPr>
        <w:pStyle w:val="FirstParagraph"/>
        <w:rPr>
          <w:lang w:val="en-US"/>
        </w:rPr>
      </w:pPr>
      <w:r w:rsidRPr="00314BF7">
        <w:rPr>
          <w:lang w:val="en-US"/>
        </w:rPr>
        <w:t>1. GDB: The GNU Project Debugger. — URL: https://www.gnu.org/software/gdb/.</w:t>
      </w:r>
    </w:p>
    <w:p w14:paraId="48D99EEF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>2. GNU Bash Manual. — 2016. — URL: https://www.gnu.org/software/bash/manual/.</w:t>
      </w:r>
    </w:p>
    <w:p w14:paraId="5FB30F03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>3. Midnight Commander Development Center. — 2021. — URL: https://midnight-commander.org/.</w:t>
      </w:r>
    </w:p>
    <w:p w14:paraId="7353DE46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>4. NASM Assembly Language Tutorials. — 2021. — URL: https://asmtutor.com/.</w:t>
      </w:r>
    </w:p>
    <w:p w14:paraId="73830AC1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 xml:space="preserve">5. </w:t>
      </w:r>
      <w:r w:rsidRPr="00314BF7">
        <w:rPr>
          <w:i/>
          <w:iCs/>
          <w:lang w:val="en-US"/>
        </w:rPr>
        <w:t>Newham C.</w:t>
      </w:r>
      <w:r w:rsidRPr="00314BF7">
        <w:rPr>
          <w:lang w:val="en-US"/>
        </w:rPr>
        <w:t xml:space="preserve"> Learning the bash Shell: Unix Shell Programming. — O’Reilly Media, 2005. — 354 </w:t>
      </w:r>
      <w:r>
        <w:t>с</w:t>
      </w:r>
      <w:r w:rsidRPr="00314BF7">
        <w:rPr>
          <w:lang w:val="en-US"/>
        </w:rPr>
        <w:t>. — (In a Nutshell). — ISBN 0596009658. — URL: http://www.amazon.com/Learningbash-Shell-Programming-Nutshell/dp/0596009658.</w:t>
      </w:r>
    </w:p>
    <w:p w14:paraId="05407A8A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 xml:space="preserve">6. </w:t>
      </w:r>
      <w:r w:rsidRPr="00314BF7">
        <w:rPr>
          <w:i/>
          <w:iCs/>
          <w:lang w:val="en-US"/>
        </w:rPr>
        <w:t>Robbins A.</w:t>
      </w:r>
      <w:r w:rsidRPr="00314BF7">
        <w:rPr>
          <w:lang w:val="en-US"/>
        </w:rPr>
        <w:t xml:space="preserve"> Bash Pocket Reference. — O’Reilly Media, 2016. — 156 </w:t>
      </w:r>
      <w:r>
        <w:t>с</w:t>
      </w:r>
      <w:r w:rsidRPr="00314BF7">
        <w:rPr>
          <w:lang w:val="en-US"/>
        </w:rPr>
        <w:t>. — ISBN 978-1491941591.</w:t>
      </w:r>
    </w:p>
    <w:p w14:paraId="15A9AD51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>7. The NASM documentation. — 2021. — URL: https://www.nasm.us/docs.php.</w:t>
      </w:r>
    </w:p>
    <w:p w14:paraId="296AC435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 xml:space="preserve">8. </w:t>
      </w:r>
      <w:r w:rsidRPr="00314BF7">
        <w:rPr>
          <w:i/>
          <w:iCs/>
          <w:lang w:val="en-US"/>
        </w:rPr>
        <w:t>Zarrelli G.</w:t>
      </w:r>
      <w:r w:rsidRPr="00314BF7">
        <w:rPr>
          <w:lang w:val="en-US"/>
        </w:rPr>
        <w:t xml:space="preserve"> Mastering Bash. — </w:t>
      </w:r>
      <w:proofErr w:type="spellStart"/>
      <w:r w:rsidRPr="00314BF7">
        <w:rPr>
          <w:lang w:val="en-US"/>
        </w:rPr>
        <w:t>Packt</w:t>
      </w:r>
      <w:proofErr w:type="spellEnd"/>
      <w:r w:rsidRPr="00314BF7">
        <w:rPr>
          <w:lang w:val="en-US"/>
        </w:rPr>
        <w:t xml:space="preserve"> Publishing, 2017. — 502 </w:t>
      </w:r>
      <w:r>
        <w:t>с</w:t>
      </w:r>
      <w:r w:rsidRPr="00314BF7">
        <w:rPr>
          <w:lang w:val="en-US"/>
        </w:rPr>
        <w:t>. — ISBN 9781784396879.</w:t>
      </w:r>
    </w:p>
    <w:p w14:paraId="7FF5FF8A" w14:textId="77777777" w:rsidR="00967825" w:rsidRDefault="00944A9D">
      <w:pPr>
        <w:pStyle w:val="a0"/>
      </w:pPr>
      <w:r>
        <w:t xml:space="preserve">9. </w:t>
      </w:r>
      <w:r>
        <w:rPr>
          <w:i/>
          <w:iCs/>
        </w:rPr>
        <w:t>Колдаев В. Д.</w:t>
      </w:r>
      <w:r>
        <w:t xml:space="preserve">, </w:t>
      </w:r>
      <w:r>
        <w:rPr>
          <w:i/>
          <w:iCs/>
        </w:rPr>
        <w:t>Лупин С. А.</w:t>
      </w:r>
      <w:r>
        <w:t xml:space="preserve"> Архитектура ЭВМ. — М. : Форум, 2018.</w:t>
      </w:r>
    </w:p>
    <w:p w14:paraId="1B594C9E" w14:textId="77777777" w:rsidR="00967825" w:rsidRDefault="00944A9D">
      <w:pPr>
        <w:pStyle w:val="a0"/>
      </w:pPr>
      <w:r>
        <w:t xml:space="preserve">10. </w:t>
      </w:r>
      <w:r>
        <w:rPr>
          <w:i/>
          <w:iCs/>
        </w:rPr>
        <w:t>Куляс О. Л.</w:t>
      </w:r>
      <w:r>
        <w:t xml:space="preserve">, </w:t>
      </w:r>
      <w:r>
        <w:rPr>
          <w:i/>
          <w:iCs/>
        </w:rPr>
        <w:t>Никитин К. А.</w:t>
      </w:r>
      <w:r>
        <w:t xml:space="preserve"> Курс программирования на ASSEMBLER. — М. : Солон-Пресс, 2017.</w:t>
      </w:r>
    </w:p>
    <w:p w14:paraId="4BDD0A10" w14:textId="77777777" w:rsidR="00967825" w:rsidRDefault="00944A9D">
      <w:pPr>
        <w:pStyle w:val="a0"/>
      </w:pPr>
      <w:r>
        <w:t xml:space="preserve">11. </w:t>
      </w:r>
      <w:r>
        <w:rPr>
          <w:i/>
          <w:iCs/>
        </w:rPr>
        <w:t>Новожилов О. П.</w:t>
      </w:r>
      <w:r>
        <w:t xml:space="preserve"> Архитектура ЭВМ и систем. — М. : Юрайт, 2016.</w:t>
      </w:r>
    </w:p>
    <w:p w14:paraId="79D7D848" w14:textId="77777777" w:rsidR="00967825" w:rsidRDefault="00944A9D">
      <w:pPr>
        <w:pStyle w:val="a0"/>
      </w:pPr>
      <w:r>
        <w:t>12. Расширенный ассемблер: NASM. — 2021. — URL: https://www.opennet.ru/docs/RUS/nasm/.</w:t>
      </w:r>
    </w:p>
    <w:p w14:paraId="68914581" w14:textId="77777777" w:rsidR="00967825" w:rsidRDefault="00944A9D">
      <w:pPr>
        <w:pStyle w:val="a0"/>
      </w:pPr>
      <w:r>
        <w:t xml:space="preserve">13. </w:t>
      </w:r>
      <w:r>
        <w:rPr>
          <w:i/>
          <w:iCs/>
        </w:rPr>
        <w:t>Робачевский А.</w:t>
      </w:r>
      <w:r>
        <w:t xml:space="preserve">, </w:t>
      </w:r>
      <w:r>
        <w:rPr>
          <w:i/>
          <w:iCs/>
        </w:rPr>
        <w:t>Немнюгин С.</w:t>
      </w:r>
      <w:r>
        <w:t xml:space="preserve">, </w:t>
      </w:r>
      <w:r>
        <w:rPr>
          <w:i/>
          <w:iCs/>
        </w:rPr>
        <w:t>Стесик О.</w:t>
      </w:r>
      <w:r>
        <w:t xml:space="preserve"> Операционная система UNIX. — 2-е изд. — БХВ-Петербург, 2010. — 656 с. — ISBN 978-5-94157-538-1.</w:t>
      </w:r>
    </w:p>
    <w:p w14:paraId="28244FBD" w14:textId="77777777" w:rsidR="00967825" w:rsidRDefault="00944A9D">
      <w:pPr>
        <w:pStyle w:val="a0"/>
      </w:pPr>
      <w:r>
        <w:t xml:space="preserve">14. </w:t>
      </w:r>
      <w:r>
        <w:rPr>
          <w:i/>
          <w:iCs/>
        </w:rPr>
        <w:t>Столяров А.</w:t>
      </w:r>
      <w:r>
        <w:t xml:space="preserve"> Программирование на языке ассемблера NASM для ОС Unix. — 2-е изд. — М. : МАКС Пресс, 2011. — URL: http://www.stolyarov.info/books/asm_unix.</w:t>
      </w:r>
    </w:p>
    <w:p w14:paraId="1413D264" w14:textId="77777777" w:rsidR="00967825" w:rsidRDefault="00944A9D">
      <w:pPr>
        <w:pStyle w:val="a0"/>
      </w:pPr>
      <w:r>
        <w:t xml:space="preserve">15. </w:t>
      </w:r>
      <w:r>
        <w:rPr>
          <w:i/>
          <w:iCs/>
        </w:rPr>
        <w:t>Таненбаум Э.</w:t>
      </w:r>
      <w:r>
        <w:t xml:space="preserve"> Архитектура компьютера. — 6-е изд. — СПб. : Питер, 2013. — 874 с. — (Классика Computer Science).</w:t>
      </w:r>
    </w:p>
    <w:p w14:paraId="577AF9CE" w14:textId="77777777" w:rsidR="00967825" w:rsidRDefault="00944A9D">
      <w:pPr>
        <w:pStyle w:val="a0"/>
      </w:pPr>
      <w:r>
        <w:t xml:space="preserve">16. </w:t>
      </w:r>
      <w:r>
        <w:rPr>
          <w:i/>
          <w:iCs/>
        </w:rPr>
        <w:t>Таненбаум Э.</w:t>
      </w:r>
      <w:r>
        <w:t xml:space="preserve">, </w:t>
      </w:r>
      <w:r>
        <w:rPr>
          <w:i/>
          <w:iCs/>
        </w:rPr>
        <w:t>Бос Х.</w:t>
      </w:r>
      <w:r>
        <w:t xml:space="preserve"> Современные операционные системы. — 4-е изд. — СПб. : Питер, 2015. — 1120 с. — (Классика Computer Science).</w:t>
      </w:r>
      <w:bookmarkEnd w:id="10"/>
    </w:p>
    <w:sectPr w:rsidR="00967825" w:rsidSect="00314BF7">
      <w:pgSz w:w="12240" w:h="15840"/>
      <w:pgMar w:top="851" w:right="1134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FE7654" w14:textId="77777777" w:rsidR="00DC716A" w:rsidRDefault="00DC716A">
      <w:pPr>
        <w:spacing w:after="0"/>
      </w:pPr>
      <w:r>
        <w:separator/>
      </w:r>
    </w:p>
  </w:endnote>
  <w:endnote w:type="continuationSeparator" w:id="0">
    <w:p w14:paraId="272EE9C5" w14:textId="77777777" w:rsidR="00DC716A" w:rsidRDefault="00DC71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F61A847" w14:textId="77777777" w:rsidR="00DC716A" w:rsidRDefault="00DC716A">
      <w:r>
        <w:separator/>
      </w:r>
    </w:p>
  </w:footnote>
  <w:footnote w:type="continuationSeparator" w:id="0">
    <w:p w14:paraId="12F934A6" w14:textId="77777777" w:rsidR="00DC716A" w:rsidRDefault="00DC71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DB62BF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411"/>
    <w:multiLevelType w:val="multilevel"/>
    <w:tmpl w:val="86B43DB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>
    <w:nsid w:val="00A99412"/>
    <w:multiLevelType w:val="multilevel"/>
    <w:tmpl w:val="2C40DE1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>
    <w:nsid w:val="00A99413"/>
    <w:multiLevelType w:val="multilevel"/>
    <w:tmpl w:val="D5B4189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>
    <w:nsid w:val="00A99414"/>
    <w:multiLevelType w:val="multilevel"/>
    <w:tmpl w:val="3CB08E2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>
    <w:nsid w:val="00A99415"/>
    <w:multiLevelType w:val="multilevel"/>
    <w:tmpl w:val="17B6E6D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>
    <w:nsid w:val="00A99416"/>
    <w:multiLevelType w:val="multilevel"/>
    <w:tmpl w:val="0AA4B13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>
    <w:nsid w:val="00A99417"/>
    <w:multiLevelType w:val="multilevel"/>
    <w:tmpl w:val="FBFA430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>
    <w:nsid w:val="00A99418"/>
    <w:multiLevelType w:val="multilevel"/>
    <w:tmpl w:val="9074293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>
    <w:nsid w:val="0E155B4B"/>
    <w:multiLevelType w:val="multilevel"/>
    <w:tmpl w:val="70E691C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>
    <w:nsid w:val="112F627F"/>
    <w:multiLevelType w:val="multilevel"/>
    <w:tmpl w:val="ED9E81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F46165A"/>
    <w:multiLevelType w:val="multilevel"/>
    <w:tmpl w:val="70E691C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>
    <w:nsid w:val="63BE3041"/>
    <w:multiLevelType w:val="multilevel"/>
    <w:tmpl w:val="C00032A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>
    <w:nsid w:val="67FC7178"/>
    <w:multiLevelType w:val="multilevel"/>
    <w:tmpl w:val="70E691C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>
    <w:abstractNumId w:val="11"/>
  </w:num>
  <w:num w:numId="14">
    <w:abstractNumId w:val="9"/>
  </w:num>
  <w:num w:numId="15">
    <w:abstractNumId w:val="13"/>
  </w:num>
  <w:num w:numId="16">
    <w:abstractNumId w:val="12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67825"/>
    <w:rsid w:val="00035568"/>
    <w:rsid w:val="00081A07"/>
    <w:rsid w:val="00192D91"/>
    <w:rsid w:val="00314BF7"/>
    <w:rsid w:val="003D4E2E"/>
    <w:rsid w:val="00466B59"/>
    <w:rsid w:val="00583D8D"/>
    <w:rsid w:val="0066786F"/>
    <w:rsid w:val="00752841"/>
    <w:rsid w:val="00761A12"/>
    <w:rsid w:val="00821680"/>
    <w:rsid w:val="00933156"/>
    <w:rsid w:val="00944A9D"/>
    <w:rsid w:val="00967825"/>
    <w:rsid w:val="009A3477"/>
    <w:rsid w:val="00AF62E3"/>
    <w:rsid w:val="00C35A56"/>
    <w:rsid w:val="00DC716A"/>
    <w:rsid w:val="00DD6F24"/>
    <w:rsid w:val="00F6559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ED15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314BF7"/>
    <w:pPr>
      <w:spacing w:after="100"/>
    </w:pPr>
  </w:style>
  <w:style w:type="paragraph" w:styleId="af">
    <w:name w:val="Balloon Text"/>
    <w:basedOn w:val="a"/>
    <w:link w:val="af0"/>
    <w:rsid w:val="00081A07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081A07"/>
    <w:rPr>
      <w:rFonts w:ascii="Tahoma" w:hAnsi="Tahoma" w:cs="Tahoma"/>
      <w:sz w:val="16"/>
      <w:szCs w:val="16"/>
    </w:rPr>
  </w:style>
  <w:style w:type="paragraph" w:styleId="af1">
    <w:name w:val="List Paragraph"/>
    <w:basedOn w:val="a"/>
    <w:rsid w:val="00C35A5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314BF7"/>
    <w:pPr>
      <w:spacing w:after="100"/>
    </w:pPr>
  </w:style>
  <w:style w:type="paragraph" w:styleId="af">
    <w:name w:val="Balloon Text"/>
    <w:basedOn w:val="a"/>
    <w:link w:val="af0"/>
    <w:rsid w:val="00081A07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081A07"/>
    <w:rPr>
      <w:rFonts w:ascii="Tahoma" w:hAnsi="Tahoma" w:cs="Tahoma"/>
      <w:sz w:val="16"/>
      <w:szCs w:val="16"/>
    </w:rPr>
  </w:style>
  <w:style w:type="paragraph" w:styleId="af1">
    <w:name w:val="List Paragraph"/>
    <w:basedOn w:val="a"/>
    <w:rsid w:val="00C35A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539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82</Words>
  <Characters>3321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8</vt:lpstr>
    </vt:vector>
  </TitlesOfParts>
  <Company/>
  <LinksUpToDate>false</LinksUpToDate>
  <CharactersWithSpaces>38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ыполнил Чубаев Кирилл Евгеньевич, НММбд-04-24</dc:creator>
  <cp:lastModifiedBy>HP</cp:lastModifiedBy>
  <cp:revision>3</cp:revision>
  <cp:lastPrinted>2024-11-30T12:46:00Z</cp:lastPrinted>
  <dcterms:created xsi:type="dcterms:W3CDTF">2024-12-18T15:12:00Z</dcterms:created>
  <dcterms:modified xsi:type="dcterms:W3CDTF">2024-12-18T15:1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 теме: Программирование цикла. Обработка аргументов командной строки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